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2E610" w14:textId="77777777" w:rsidR="0087456B" w:rsidRPr="00762540" w:rsidRDefault="0087456B" w:rsidP="0087456B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bookmarkStart w:id="0" w:name="_Hlk119439611"/>
      <w:r w:rsidRPr="00762540">
        <w:rPr>
          <w:rFonts w:ascii="Times New Roman" w:hAnsi="Times New Roman" w:cs="Times New Roman"/>
          <w:b/>
          <w:sz w:val="28"/>
          <w:szCs w:val="24"/>
        </w:rPr>
        <w:t xml:space="preserve">SANT SOHIROBANTH AMBIYE </w:t>
      </w:r>
    </w:p>
    <w:p w14:paraId="4240C410" w14:textId="77777777" w:rsidR="0087456B" w:rsidRPr="00762540" w:rsidRDefault="0087456B" w:rsidP="0087456B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62540">
        <w:rPr>
          <w:rFonts w:ascii="Times New Roman" w:hAnsi="Times New Roman" w:cs="Times New Roman"/>
          <w:b/>
          <w:sz w:val="28"/>
          <w:szCs w:val="24"/>
        </w:rPr>
        <w:t xml:space="preserve">GOVERNMENT COLLEGE OF ARTS &amp; COMMERCE </w:t>
      </w:r>
    </w:p>
    <w:p w14:paraId="49AE61E5" w14:textId="77777777" w:rsidR="0087456B" w:rsidRPr="00762540" w:rsidRDefault="0087456B" w:rsidP="0087456B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proofErr w:type="spellStart"/>
      <w:r w:rsidRPr="00762540">
        <w:rPr>
          <w:rFonts w:ascii="Times New Roman" w:hAnsi="Times New Roman" w:cs="Times New Roman"/>
          <w:b/>
          <w:sz w:val="28"/>
          <w:szCs w:val="24"/>
        </w:rPr>
        <w:t>Virnoda</w:t>
      </w:r>
      <w:proofErr w:type="spellEnd"/>
      <w:r w:rsidRPr="00762540">
        <w:rPr>
          <w:rFonts w:ascii="Times New Roman" w:hAnsi="Times New Roman" w:cs="Times New Roman"/>
          <w:b/>
          <w:sz w:val="28"/>
          <w:szCs w:val="24"/>
        </w:rPr>
        <w:t xml:space="preserve"> </w:t>
      </w:r>
      <w:proofErr w:type="spellStart"/>
      <w:r w:rsidRPr="00762540">
        <w:rPr>
          <w:rFonts w:ascii="Times New Roman" w:hAnsi="Times New Roman" w:cs="Times New Roman"/>
          <w:b/>
          <w:sz w:val="28"/>
          <w:szCs w:val="24"/>
        </w:rPr>
        <w:t>Pernem</w:t>
      </w:r>
      <w:proofErr w:type="spellEnd"/>
      <w:r w:rsidRPr="00762540">
        <w:rPr>
          <w:rFonts w:ascii="Times New Roman" w:hAnsi="Times New Roman" w:cs="Times New Roman"/>
          <w:b/>
          <w:sz w:val="28"/>
          <w:szCs w:val="24"/>
        </w:rPr>
        <w:t xml:space="preserve"> Goa</w:t>
      </w:r>
    </w:p>
    <w:p w14:paraId="41EE5DFE" w14:textId="77777777" w:rsidR="0087456B" w:rsidRDefault="0087456B" w:rsidP="0087456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0989DE8" w14:textId="686A77DA" w:rsidR="0087456B" w:rsidRDefault="0087456B" w:rsidP="008745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2540">
        <w:rPr>
          <w:rFonts w:ascii="Times New Roman" w:hAnsi="Times New Roman" w:cs="Times New Roman"/>
          <w:b/>
          <w:sz w:val="24"/>
          <w:szCs w:val="24"/>
        </w:rPr>
        <w:t>Report of the Activit</w:t>
      </w:r>
      <w:r w:rsidR="001B18B3">
        <w:rPr>
          <w:rFonts w:ascii="Times New Roman" w:hAnsi="Times New Roman" w:cs="Times New Roman"/>
          <w:b/>
          <w:sz w:val="24"/>
          <w:szCs w:val="24"/>
        </w:rPr>
        <w:t>y</w:t>
      </w:r>
    </w:p>
    <w:tbl>
      <w:tblPr>
        <w:tblStyle w:val="TableGrid"/>
        <w:tblW w:w="10031" w:type="dxa"/>
        <w:jc w:val="center"/>
        <w:tblLook w:val="04A0" w:firstRow="1" w:lastRow="0" w:firstColumn="1" w:lastColumn="0" w:noHBand="0" w:noVBand="1"/>
      </w:tblPr>
      <w:tblGrid>
        <w:gridCol w:w="3417"/>
        <w:gridCol w:w="6614"/>
      </w:tblGrid>
      <w:tr w:rsidR="0087456B" w14:paraId="2CA499A8" w14:textId="77777777" w:rsidTr="0087456B">
        <w:trPr>
          <w:jc w:val="center"/>
        </w:trPr>
        <w:tc>
          <w:tcPr>
            <w:tcW w:w="3417" w:type="dxa"/>
          </w:tcPr>
          <w:p w14:paraId="29EEB5CF" w14:textId="77777777" w:rsidR="0087456B" w:rsidRPr="00762540" w:rsidRDefault="0087456B" w:rsidP="004159A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540">
              <w:rPr>
                <w:rFonts w:ascii="Times New Roman" w:hAnsi="Times New Roman" w:cs="Times New Roman"/>
                <w:b/>
                <w:sz w:val="24"/>
                <w:szCs w:val="24"/>
              </w:rPr>
              <w:t>Name of the Activity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/Event </w:t>
            </w:r>
          </w:p>
        </w:tc>
        <w:tc>
          <w:tcPr>
            <w:tcW w:w="6614" w:type="dxa"/>
          </w:tcPr>
          <w:p w14:paraId="45C188A9" w14:textId="3699B450" w:rsidR="0087456B" w:rsidRDefault="0087456B" w:rsidP="004159A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 Trip</w:t>
            </w:r>
            <w:r w:rsidR="006F19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7456B" w14:paraId="5D0581BC" w14:textId="77777777" w:rsidTr="0087456B">
        <w:trPr>
          <w:jc w:val="center"/>
        </w:trPr>
        <w:tc>
          <w:tcPr>
            <w:tcW w:w="3417" w:type="dxa"/>
          </w:tcPr>
          <w:p w14:paraId="41A788D7" w14:textId="77777777" w:rsidR="0087456B" w:rsidRPr="00762540" w:rsidRDefault="0087456B" w:rsidP="004159A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rganising Department</w:t>
            </w:r>
          </w:p>
        </w:tc>
        <w:tc>
          <w:tcPr>
            <w:tcW w:w="6614" w:type="dxa"/>
          </w:tcPr>
          <w:p w14:paraId="53396C88" w14:textId="38427EFC" w:rsidR="0087456B" w:rsidRDefault="0087456B" w:rsidP="004159A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Commerce </w:t>
            </w:r>
            <w:r w:rsidR="001B18B3">
              <w:rPr>
                <w:rFonts w:ascii="Times New Roman" w:hAnsi="Times New Roman" w:cs="Times New Roman"/>
                <w:sz w:val="24"/>
                <w:szCs w:val="24"/>
              </w:rPr>
              <w:t>(PG)</w:t>
            </w:r>
          </w:p>
        </w:tc>
      </w:tr>
      <w:tr w:rsidR="0087456B" w14:paraId="771AA437" w14:textId="77777777" w:rsidTr="0087456B">
        <w:trPr>
          <w:jc w:val="center"/>
        </w:trPr>
        <w:tc>
          <w:tcPr>
            <w:tcW w:w="3417" w:type="dxa"/>
          </w:tcPr>
          <w:p w14:paraId="374EEB74" w14:textId="77777777" w:rsidR="0087456B" w:rsidRPr="00762540" w:rsidRDefault="0087456B" w:rsidP="004159A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5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ate of th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tivity/event </w:t>
            </w:r>
          </w:p>
        </w:tc>
        <w:tc>
          <w:tcPr>
            <w:tcW w:w="6614" w:type="dxa"/>
          </w:tcPr>
          <w:p w14:paraId="69AB9907" w14:textId="735C169E" w:rsidR="0087456B" w:rsidRDefault="0087456B" w:rsidP="004159A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Pr="0012347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anuary 2023</w:t>
            </w:r>
          </w:p>
        </w:tc>
      </w:tr>
      <w:tr w:rsidR="0087456B" w14:paraId="1160A05E" w14:textId="77777777" w:rsidTr="0087456B">
        <w:trPr>
          <w:jc w:val="center"/>
        </w:trPr>
        <w:tc>
          <w:tcPr>
            <w:tcW w:w="3417" w:type="dxa"/>
          </w:tcPr>
          <w:p w14:paraId="5C8861B3" w14:textId="77777777" w:rsidR="0087456B" w:rsidRPr="00762540" w:rsidRDefault="0087456B" w:rsidP="004159A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arget Group</w:t>
            </w:r>
          </w:p>
        </w:tc>
        <w:tc>
          <w:tcPr>
            <w:tcW w:w="6614" w:type="dxa"/>
          </w:tcPr>
          <w:p w14:paraId="7718E6F1" w14:textId="0133F221" w:rsidR="0087456B" w:rsidRDefault="0087456B" w:rsidP="004159A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.Com Part I and </w:t>
            </w:r>
            <w:r w:rsidR="006F191B">
              <w:rPr>
                <w:rFonts w:ascii="Times New Roman" w:hAnsi="Times New Roman" w:cs="Times New Roman"/>
                <w:sz w:val="24"/>
                <w:szCs w:val="24"/>
              </w:rPr>
              <w:t>M. Co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rt II students</w:t>
            </w:r>
          </w:p>
        </w:tc>
      </w:tr>
      <w:tr w:rsidR="0087456B" w14:paraId="3A13D045" w14:textId="77777777" w:rsidTr="0087456B">
        <w:trPr>
          <w:jc w:val="center"/>
        </w:trPr>
        <w:tc>
          <w:tcPr>
            <w:tcW w:w="3417" w:type="dxa"/>
          </w:tcPr>
          <w:p w14:paraId="42F4F085" w14:textId="77777777" w:rsidR="0087456B" w:rsidRDefault="0087456B" w:rsidP="004159A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ture of Activity/Event </w:t>
            </w:r>
          </w:p>
          <w:p w14:paraId="49BBE4E6" w14:textId="77777777" w:rsidR="0087456B" w:rsidRDefault="0087456B" w:rsidP="004159A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Seminar/Workshop/Outreach/</w:t>
            </w:r>
          </w:p>
          <w:p w14:paraId="48492971" w14:textId="77777777" w:rsidR="0087456B" w:rsidRDefault="0087456B" w:rsidP="004159A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tension/ etc)</w:t>
            </w:r>
          </w:p>
        </w:tc>
        <w:tc>
          <w:tcPr>
            <w:tcW w:w="6614" w:type="dxa"/>
          </w:tcPr>
          <w:p w14:paraId="39C79E61" w14:textId="51C51F5F" w:rsidR="0087456B" w:rsidRDefault="006F191B" w:rsidP="004159A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eld Trip to Strawberry Plantation &amp; Farm 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rle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Netravali Goa</w:t>
            </w:r>
          </w:p>
        </w:tc>
      </w:tr>
    </w:tbl>
    <w:p w14:paraId="2529C986" w14:textId="77777777" w:rsidR="0087456B" w:rsidRDefault="0087456B" w:rsidP="008745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F24E714" w14:textId="77777777" w:rsidR="0087456B" w:rsidRPr="00762540" w:rsidRDefault="0087456B" w:rsidP="0087456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tailed Report of the activity</w:t>
      </w:r>
    </w:p>
    <w:p w14:paraId="55C1DC75" w14:textId="77777777" w:rsidR="0087456B" w:rsidRDefault="0087456B" w:rsidP="0087456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In about 250 </w:t>
      </w:r>
      <w:r w:rsidRPr="00762540">
        <w:rPr>
          <w:rFonts w:ascii="Times New Roman" w:hAnsi="Times New Roman" w:cs="Times New Roman"/>
          <w:b/>
          <w:sz w:val="24"/>
          <w:szCs w:val="24"/>
        </w:rPr>
        <w:t>words)</w:t>
      </w:r>
    </w:p>
    <w:p w14:paraId="09334774" w14:textId="77777777" w:rsidR="0087456B" w:rsidRPr="00FC697A" w:rsidRDefault="0087456B" w:rsidP="0087456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48E38B" w14:textId="49FEFE0F" w:rsidR="0087456B" w:rsidRDefault="0087456B" w:rsidP="0060203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C697A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2035">
        <w:rPr>
          <w:rFonts w:ascii="Times New Roman" w:hAnsi="Times New Roman" w:cs="Times New Roman"/>
          <w:sz w:val="24"/>
          <w:szCs w:val="24"/>
        </w:rPr>
        <w:t xml:space="preserve">Field Trip to Strawberry Plantation &amp; Farm at </w:t>
      </w:r>
      <w:proofErr w:type="spellStart"/>
      <w:r w:rsidR="00602035">
        <w:rPr>
          <w:rFonts w:ascii="Times New Roman" w:hAnsi="Times New Roman" w:cs="Times New Roman"/>
          <w:sz w:val="24"/>
          <w:szCs w:val="24"/>
        </w:rPr>
        <w:t>Verlem</w:t>
      </w:r>
      <w:proofErr w:type="spellEnd"/>
      <w:r w:rsidR="00602035">
        <w:rPr>
          <w:rFonts w:ascii="Times New Roman" w:hAnsi="Times New Roman" w:cs="Times New Roman"/>
          <w:sz w:val="24"/>
          <w:szCs w:val="24"/>
        </w:rPr>
        <w:t>, Netravali Goa</w:t>
      </w:r>
      <w:r w:rsidRPr="00FC697A">
        <w:rPr>
          <w:rFonts w:ascii="Times New Roman" w:hAnsi="Times New Roman" w:cs="Times New Roman"/>
          <w:sz w:val="24"/>
          <w:szCs w:val="24"/>
        </w:rPr>
        <w:t xml:space="preserve"> conducted by </w:t>
      </w:r>
      <w:r w:rsidR="00602035">
        <w:rPr>
          <w:rFonts w:ascii="Times New Roman" w:hAnsi="Times New Roman" w:cs="Times New Roman"/>
          <w:sz w:val="24"/>
          <w:szCs w:val="24"/>
        </w:rPr>
        <w:t xml:space="preserve">the Department of Commerce (PG), of </w:t>
      </w:r>
      <w:r w:rsidR="00602035" w:rsidRPr="00602035">
        <w:rPr>
          <w:rFonts w:ascii="Times New Roman" w:hAnsi="Times New Roman" w:cs="Times New Roman"/>
          <w:sz w:val="24"/>
          <w:szCs w:val="24"/>
        </w:rPr>
        <w:t xml:space="preserve">Sant </w:t>
      </w:r>
      <w:proofErr w:type="spellStart"/>
      <w:r w:rsidR="00602035" w:rsidRPr="00602035">
        <w:rPr>
          <w:rFonts w:ascii="Times New Roman" w:hAnsi="Times New Roman" w:cs="Times New Roman"/>
          <w:sz w:val="24"/>
          <w:szCs w:val="24"/>
        </w:rPr>
        <w:t>Sohirobanth</w:t>
      </w:r>
      <w:proofErr w:type="spellEnd"/>
      <w:r w:rsidR="00602035" w:rsidRPr="006020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2035" w:rsidRPr="00602035">
        <w:rPr>
          <w:rFonts w:ascii="Times New Roman" w:hAnsi="Times New Roman" w:cs="Times New Roman"/>
          <w:sz w:val="24"/>
          <w:szCs w:val="24"/>
        </w:rPr>
        <w:t>Ambiye</w:t>
      </w:r>
      <w:proofErr w:type="spellEnd"/>
      <w:r w:rsidR="00602035" w:rsidRPr="00602035">
        <w:rPr>
          <w:rFonts w:ascii="Times New Roman" w:hAnsi="Times New Roman" w:cs="Times New Roman"/>
          <w:sz w:val="24"/>
          <w:szCs w:val="24"/>
        </w:rPr>
        <w:t xml:space="preserve"> Government College Of Arts &amp;</w:t>
      </w:r>
      <w:r w:rsidR="00602035">
        <w:rPr>
          <w:rFonts w:ascii="Times New Roman" w:hAnsi="Times New Roman" w:cs="Times New Roman"/>
          <w:sz w:val="24"/>
          <w:szCs w:val="24"/>
        </w:rPr>
        <w:t xml:space="preserve"> </w:t>
      </w:r>
      <w:r w:rsidR="00602035" w:rsidRPr="00602035">
        <w:rPr>
          <w:rFonts w:ascii="Times New Roman" w:hAnsi="Times New Roman" w:cs="Times New Roman"/>
          <w:sz w:val="24"/>
          <w:szCs w:val="24"/>
        </w:rPr>
        <w:t>Commerce</w:t>
      </w:r>
      <w:r w:rsidR="006020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02035" w:rsidRPr="00602035">
        <w:rPr>
          <w:rFonts w:ascii="Times New Roman" w:hAnsi="Times New Roman" w:cs="Times New Roman"/>
          <w:sz w:val="24"/>
          <w:szCs w:val="24"/>
        </w:rPr>
        <w:t>Virnoda</w:t>
      </w:r>
      <w:proofErr w:type="spellEnd"/>
      <w:r w:rsidR="00602035" w:rsidRPr="006020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2035" w:rsidRPr="00602035">
        <w:rPr>
          <w:rFonts w:ascii="Times New Roman" w:hAnsi="Times New Roman" w:cs="Times New Roman"/>
          <w:sz w:val="24"/>
          <w:szCs w:val="24"/>
        </w:rPr>
        <w:t>Pernem</w:t>
      </w:r>
      <w:proofErr w:type="spellEnd"/>
      <w:r w:rsidR="00602035" w:rsidRPr="00602035">
        <w:rPr>
          <w:rFonts w:ascii="Times New Roman" w:hAnsi="Times New Roman" w:cs="Times New Roman"/>
          <w:sz w:val="24"/>
          <w:szCs w:val="24"/>
        </w:rPr>
        <w:t xml:space="preserve"> Goa</w:t>
      </w:r>
      <w:r w:rsidR="00602035"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sz w:val="24"/>
          <w:szCs w:val="24"/>
        </w:rPr>
        <w:t>28</w:t>
      </w:r>
      <w:r w:rsidR="00602035" w:rsidRPr="0060203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0203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anuary 20</w:t>
      </w:r>
      <w:r w:rsidR="00602035">
        <w:rPr>
          <w:rFonts w:ascii="Times New Roman" w:hAnsi="Times New Roman" w:cs="Times New Roman"/>
          <w:sz w:val="24"/>
          <w:szCs w:val="24"/>
        </w:rPr>
        <w:t>23.</w:t>
      </w:r>
    </w:p>
    <w:p w14:paraId="56655F4A" w14:textId="3D44411B" w:rsidR="00602035" w:rsidRDefault="00602035" w:rsidP="0060203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3068B4B" w14:textId="725175AA" w:rsidR="0087456B" w:rsidRDefault="00286645" w:rsidP="0028664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otal of 51 students from both </w:t>
      </w:r>
      <w:proofErr w:type="gramStart"/>
      <w:r>
        <w:rPr>
          <w:rFonts w:ascii="Times New Roman" w:hAnsi="Times New Roman" w:cs="Times New Roman"/>
          <w:sz w:val="24"/>
          <w:szCs w:val="24"/>
        </w:rPr>
        <w:t>M.Co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art I and M.Com part II were accompanied by the Faculty members (Coordinators of the field trip) namely Ms. Mrunali </w:t>
      </w:r>
      <w:proofErr w:type="spellStart"/>
      <w:r>
        <w:rPr>
          <w:rFonts w:ascii="Times New Roman" w:hAnsi="Times New Roman" w:cs="Times New Roman"/>
          <w:sz w:val="24"/>
          <w:szCs w:val="24"/>
        </w:rPr>
        <w:t>Jambotk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r. </w:t>
      </w:r>
      <w:proofErr w:type="spellStart"/>
      <w:r>
        <w:rPr>
          <w:rFonts w:ascii="Times New Roman" w:hAnsi="Times New Roman" w:cs="Times New Roman"/>
          <w:sz w:val="24"/>
          <w:szCs w:val="24"/>
        </w:rPr>
        <w:t>Aksh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khark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by the HOD </w:t>
      </w:r>
      <w:proofErr w:type="spellStart"/>
      <w:r>
        <w:rPr>
          <w:rFonts w:ascii="Times New Roman" w:hAnsi="Times New Roman" w:cs="Times New Roman"/>
          <w:sz w:val="24"/>
          <w:szCs w:val="24"/>
        </w:rPr>
        <w:t>inchar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commerce depart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oshan </w:t>
      </w:r>
      <w:proofErr w:type="spellStart"/>
      <w:r>
        <w:rPr>
          <w:rFonts w:ascii="Times New Roman" w:hAnsi="Times New Roman" w:cs="Times New Roman"/>
          <w:sz w:val="24"/>
          <w:szCs w:val="24"/>
        </w:rPr>
        <w:t>Usapka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A1BE224" w14:textId="5ABF53F8" w:rsidR="00286645" w:rsidRDefault="00286645" w:rsidP="0028664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9054993" w14:textId="2AE592DB" w:rsidR="00286645" w:rsidRDefault="00286645" w:rsidP="0028664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eld trip to strawberry farm, </w:t>
      </w:r>
      <w:proofErr w:type="spellStart"/>
      <w:r>
        <w:rPr>
          <w:rFonts w:ascii="Times New Roman" w:hAnsi="Times New Roman" w:cs="Times New Roman"/>
          <w:sz w:val="24"/>
          <w:szCs w:val="24"/>
        </w:rPr>
        <w:t>Verl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etravali,Go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provided </w:t>
      </w:r>
      <w:r w:rsidR="001B18B3">
        <w:rPr>
          <w:rFonts w:ascii="Times New Roman" w:hAnsi="Times New Roman" w:cs="Times New Roman"/>
          <w:sz w:val="24"/>
          <w:szCs w:val="24"/>
        </w:rPr>
        <w:t>opportunity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1B18B3">
        <w:rPr>
          <w:rFonts w:ascii="Times New Roman" w:hAnsi="Times New Roman" w:cs="Times New Roman"/>
          <w:sz w:val="24"/>
          <w:szCs w:val="24"/>
        </w:rPr>
        <w:t>studen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18B3">
        <w:rPr>
          <w:rFonts w:ascii="Times New Roman" w:hAnsi="Times New Roman" w:cs="Times New Roman"/>
          <w:sz w:val="24"/>
          <w:szCs w:val="24"/>
        </w:rPr>
        <w:t xml:space="preserve">of M.com to explore the strawberry plantations. Students also learnt and understood the financing and marketing </w:t>
      </w:r>
      <w:r w:rsidR="00902858">
        <w:rPr>
          <w:rFonts w:ascii="Times New Roman" w:hAnsi="Times New Roman" w:cs="Times New Roman"/>
          <w:sz w:val="24"/>
          <w:szCs w:val="24"/>
        </w:rPr>
        <w:t>o</w:t>
      </w:r>
      <w:r w:rsidR="001B18B3">
        <w:rPr>
          <w:rFonts w:ascii="Times New Roman" w:hAnsi="Times New Roman" w:cs="Times New Roman"/>
          <w:sz w:val="24"/>
          <w:szCs w:val="24"/>
        </w:rPr>
        <w:t>f st</w:t>
      </w:r>
      <w:r w:rsidR="00902858">
        <w:rPr>
          <w:rFonts w:ascii="Times New Roman" w:hAnsi="Times New Roman" w:cs="Times New Roman"/>
          <w:sz w:val="24"/>
          <w:szCs w:val="24"/>
        </w:rPr>
        <w:t>a</w:t>
      </w:r>
      <w:r w:rsidR="001B18B3">
        <w:rPr>
          <w:rFonts w:ascii="Times New Roman" w:hAnsi="Times New Roman" w:cs="Times New Roman"/>
          <w:sz w:val="24"/>
          <w:szCs w:val="24"/>
        </w:rPr>
        <w:t xml:space="preserve">ple eatables and fruit cultivation in Goa. </w:t>
      </w:r>
      <w:proofErr w:type="spellStart"/>
      <w:r w:rsidR="001B18B3">
        <w:rPr>
          <w:rFonts w:ascii="Times New Roman" w:hAnsi="Times New Roman" w:cs="Times New Roman"/>
          <w:sz w:val="24"/>
          <w:szCs w:val="24"/>
        </w:rPr>
        <w:t>Strudents</w:t>
      </w:r>
      <w:proofErr w:type="spellEnd"/>
      <w:r w:rsidR="001B18B3">
        <w:rPr>
          <w:rFonts w:ascii="Times New Roman" w:hAnsi="Times New Roman" w:cs="Times New Roman"/>
          <w:sz w:val="24"/>
          <w:szCs w:val="24"/>
        </w:rPr>
        <w:t xml:space="preserve"> were also amazed to see how the farm can contribute to revenue </w:t>
      </w:r>
      <w:r w:rsidR="00902858">
        <w:rPr>
          <w:rFonts w:ascii="Times New Roman" w:hAnsi="Times New Roman" w:cs="Times New Roman"/>
          <w:sz w:val="24"/>
          <w:szCs w:val="24"/>
        </w:rPr>
        <w:t>generating</w:t>
      </w:r>
      <w:r w:rsidR="001B18B3">
        <w:rPr>
          <w:rFonts w:ascii="Times New Roman" w:hAnsi="Times New Roman" w:cs="Times New Roman"/>
          <w:sz w:val="24"/>
          <w:szCs w:val="24"/>
        </w:rPr>
        <w:t xml:space="preserve"> capacity and also contribute to the livelihood of locals. Overall, the practical exposure contributed a lot to students learning. Moreover, the experience will definitely promote entrepreneurship skills among the students.</w:t>
      </w:r>
    </w:p>
    <w:p w14:paraId="7D1A7809" w14:textId="77777777" w:rsidR="0087456B" w:rsidRDefault="0087456B" w:rsidP="0087456B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34" w:type="dxa"/>
        <w:tblLook w:val="04A0" w:firstRow="1" w:lastRow="0" w:firstColumn="1" w:lastColumn="0" w:noHBand="0" w:noVBand="1"/>
      </w:tblPr>
      <w:tblGrid>
        <w:gridCol w:w="3490"/>
        <w:gridCol w:w="7344"/>
      </w:tblGrid>
      <w:tr w:rsidR="0087456B" w14:paraId="1DE88353" w14:textId="77777777" w:rsidTr="00902858">
        <w:trPr>
          <w:trHeight w:val="486"/>
        </w:trPr>
        <w:tc>
          <w:tcPr>
            <w:tcW w:w="3490" w:type="dxa"/>
            <w:vMerge w:val="restart"/>
            <w:vAlign w:val="center"/>
          </w:tcPr>
          <w:p w14:paraId="5788FBFB" w14:textId="41096570" w:rsidR="0087456B" w:rsidRDefault="0087456B" w:rsidP="006F19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2540">
              <w:rPr>
                <w:rFonts w:ascii="Times New Roman" w:hAnsi="Times New Roman" w:cs="Times New Roman"/>
                <w:b/>
                <w:sz w:val="24"/>
                <w:szCs w:val="24"/>
              </w:rPr>
              <w:t>Objectives of the Activity</w:t>
            </w:r>
          </w:p>
        </w:tc>
        <w:tc>
          <w:tcPr>
            <w:tcW w:w="7344" w:type="dxa"/>
          </w:tcPr>
          <w:p w14:paraId="3D37BA07" w14:textId="19AAA3F0" w:rsidR="006F191B" w:rsidRPr="006F191B" w:rsidRDefault="006F191B" w:rsidP="006F191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191B">
              <w:rPr>
                <w:rFonts w:ascii="Times New Roman" w:hAnsi="Times New Roman" w:cs="Times New Roman"/>
                <w:sz w:val="24"/>
                <w:szCs w:val="24"/>
              </w:rPr>
              <w:t>To promote in-depth understanding of the plantations.</w:t>
            </w:r>
          </w:p>
        </w:tc>
      </w:tr>
      <w:tr w:rsidR="0087456B" w14:paraId="3C0FE332" w14:textId="77777777" w:rsidTr="00902858">
        <w:trPr>
          <w:trHeight w:val="523"/>
        </w:trPr>
        <w:tc>
          <w:tcPr>
            <w:tcW w:w="3490" w:type="dxa"/>
            <w:vMerge/>
          </w:tcPr>
          <w:p w14:paraId="7C02C663" w14:textId="77777777" w:rsidR="0087456B" w:rsidRDefault="0087456B" w:rsidP="004159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4" w:type="dxa"/>
          </w:tcPr>
          <w:p w14:paraId="1181CFDC" w14:textId="34908DD5" w:rsidR="0087456B" w:rsidRPr="006F191B" w:rsidRDefault="006F191B" w:rsidP="004159A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promote understanding of marketing and financing strategies adopted by small scale business units.</w:t>
            </w:r>
          </w:p>
        </w:tc>
      </w:tr>
      <w:tr w:rsidR="0087456B" w14:paraId="51625092" w14:textId="77777777" w:rsidTr="00902858">
        <w:trPr>
          <w:trHeight w:val="54"/>
        </w:trPr>
        <w:tc>
          <w:tcPr>
            <w:tcW w:w="3490" w:type="dxa"/>
            <w:vMerge/>
          </w:tcPr>
          <w:p w14:paraId="488BB873" w14:textId="77777777" w:rsidR="0087456B" w:rsidRDefault="0087456B" w:rsidP="004159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4" w:type="dxa"/>
          </w:tcPr>
          <w:p w14:paraId="332FF1F7" w14:textId="6396617D" w:rsidR="0087456B" w:rsidRPr="006F191B" w:rsidRDefault="006F191B" w:rsidP="006F191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191B">
              <w:rPr>
                <w:rFonts w:ascii="Times New Roman" w:hAnsi="Times New Roman" w:cs="Times New Roman"/>
                <w:sz w:val="24"/>
                <w:szCs w:val="24"/>
              </w:rPr>
              <w:t>To promote entrepreneurship skills amongst PG students.</w:t>
            </w:r>
          </w:p>
        </w:tc>
      </w:tr>
    </w:tbl>
    <w:p w14:paraId="43B9C196" w14:textId="77777777" w:rsidR="0087456B" w:rsidRDefault="0087456B" w:rsidP="0087456B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34" w:type="dxa"/>
        <w:tblLook w:val="04A0" w:firstRow="1" w:lastRow="0" w:firstColumn="1" w:lastColumn="0" w:noHBand="0" w:noVBand="1"/>
      </w:tblPr>
      <w:tblGrid>
        <w:gridCol w:w="3490"/>
        <w:gridCol w:w="7344"/>
      </w:tblGrid>
      <w:tr w:rsidR="0087456B" w14:paraId="49F7E870" w14:textId="77777777" w:rsidTr="00902858">
        <w:trPr>
          <w:trHeight w:val="802"/>
        </w:trPr>
        <w:tc>
          <w:tcPr>
            <w:tcW w:w="3490" w:type="dxa"/>
            <w:vMerge w:val="restart"/>
            <w:vAlign w:val="center"/>
          </w:tcPr>
          <w:p w14:paraId="5A5B25A2" w14:textId="77777777" w:rsidR="0087456B" w:rsidRDefault="0087456B" w:rsidP="006F19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comes</w:t>
            </w:r>
            <w:r w:rsidRPr="007625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the Activity</w:t>
            </w:r>
          </w:p>
        </w:tc>
        <w:tc>
          <w:tcPr>
            <w:tcW w:w="7344" w:type="dxa"/>
          </w:tcPr>
          <w:p w14:paraId="52A974EF" w14:textId="7FDADD14" w:rsidR="0087456B" w:rsidRDefault="006F191B" w:rsidP="004159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outcome of the field trip is to provide the participants with a greater knowledge of:</w:t>
            </w:r>
          </w:p>
        </w:tc>
      </w:tr>
      <w:tr w:rsidR="0087456B" w14:paraId="1E22DAAD" w14:textId="77777777" w:rsidTr="00902858">
        <w:trPr>
          <w:trHeight w:val="511"/>
        </w:trPr>
        <w:tc>
          <w:tcPr>
            <w:tcW w:w="3490" w:type="dxa"/>
            <w:vMerge/>
          </w:tcPr>
          <w:p w14:paraId="469CF4F1" w14:textId="77777777" w:rsidR="0087456B" w:rsidRDefault="0087456B" w:rsidP="004159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4" w:type="dxa"/>
          </w:tcPr>
          <w:p w14:paraId="0E6D9CBE" w14:textId="458AFB63" w:rsidR="0087456B" w:rsidRPr="001F1638" w:rsidRDefault="006F191B" w:rsidP="004159A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ntations and localised cultivation in Goa</w:t>
            </w:r>
          </w:p>
        </w:tc>
      </w:tr>
      <w:tr w:rsidR="0087456B" w14:paraId="77248BFA" w14:textId="77777777" w:rsidTr="00902858">
        <w:trPr>
          <w:trHeight w:val="528"/>
        </w:trPr>
        <w:tc>
          <w:tcPr>
            <w:tcW w:w="3490" w:type="dxa"/>
            <w:vMerge/>
          </w:tcPr>
          <w:p w14:paraId="3A2BD46C" w14:textId="77777777" w:rsidR="0087456B" w:rsidRDefault="0087456B" w:rsidP="004159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4" w:type="dxa"/>
          </w:tcPr>
          <w:p w14:paraId="3E810834" w14:textId="0F7ECADA" w:rsidR="0087456B" w:rsidRPr="001F1638" w:rsidRDefault="006F191B" w:rsidP="004159A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nowledge of small-scale business and financing opportunities</w:t>
            </w:r>
          </w:p>
        </w:tc>
      </w:tr>
      <w:tr w:rsidR="0087456B" w14:paraId="58FBF139" w14:textId="77777777" w:rsidTr="00902858">
        <w:trPr>
          <w:trHeight w:val="113"/>
        </w:trPr>
        <w:tc>
          <w:tcPr>
            <w:tcW w:w="3490" w:type="dxa"/>
            <w:vMerge/>
          </w:tcPr>
          <w:p w14:paraId="501AF4E6" w14:textId="77777777" w:rsidR="0087456B" w:rsidRDefault="0087456B" w:rsidP="004159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4" w:type="dxa"/>
          </w:tcPr>
          <w:p w14:paraId="3531F7CB" w14:textId="5EE8122A" w:rsidR="0087456B" w:rsidRPr="001F1638" w:rsidRDefault="006F191B" w:rsidP="004159A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repreneurship skills amongst students of PG</w:t>
            </w:r>
          </w:p>
        </w:tc>
      </w:tr>
    </w:tbl>
    <w:p w14:paraId="546206AD" w14:textId="0A056B8F" w:rsidR="0087456B" w:rsidRDefault="0087456B" w:rsidP="008745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45A234" w14:textId="77777777" w:rsidR="00902858" w:rsidRDefault="00902858" w:rsidP="006020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FBFFFB" w14:textId="45460BF5" w:rsidR="00602035" w:rsidRDefault="00602035" w:rsidP="006020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02035">
        <w:rPr>
          <w:rFonts w:ascii="Times New Roman" w:hAnsi="Times New Roman" w:cs="Times New Roman"/>
          <w:b/>
          <w:sz w:val="24"/>
          <w:szCs w:val="24"/>
        </w:rPr>
        <w:lastRenderedPageBreak/>
        <w:t>Details of Students attended the Field Trip</w:t>
      </w:r>
      <w:r>
        <w:rPr>
          <w:rFonts w:ascii="Times New Roman" w:hAnsi="Times New Roman" w:cs="Times New Roman"/>
          <w:b/>
          <w:sz w:val="24"/>
          <w:szCs w:val="24"/>
        </w:rPr>
        <w:t xml:space="preserve"> on 28</w:t>
      </w:r>
      <w:r w:rsidRPr="00602035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sz w:val="24"/>
          <w:szCs w:val="24"/>
        </w:rPr>
        <w:t xml:space="preserve"> January 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0"/>
        <w:gridCol w:w="2690"/>
        <w:gridCol w:w="2691"/>
        <w:gridCol w:w="2692"/>
      </w:tblGrid>
      <w:tr w:rsidR="000E559C" w14:paraId="1A858CBA" w14:textId="77777777" w:rsidTr="00902858">
        <w:trPr>
          <w:trHeight w:val="483"/>
        </w:trPr>
        <w:tc>
          <w:tcPr>
            <w:tcW w:w="2690" w:type="dxa"/>
            <w:vMerge w:val="restart"/>
            <w:vAlign w:val="center"/>
          </w:tcPr>
          <w:p w14:paraId="47C7EF1D" w14:textId="41A087BF" w:rsidR="000E559C" w:rsidRDefault="000E559C" w:rsidP="000E55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8073" w:type="dxa"/>
            <w:gridSpan w:val="3"/>
          </w:tcPr>
          <w:p w14:paraId="1FD71D23" w14:textId="22A17C7D" w:rsidR="000E559C" w:rsidRDefault="000E559C" w:rsidP="006020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umber of Students</w:t>
            </w:r>
          </w:p>
        </w:tc>
      </w:tr>
      <w:tr w:rsidR="000E559C" w14:paraId="4B2E258D" w14:textId="77777777" w:rsidTr="00902858">
        <w:trPr>
          <w:trHeight w:val="495"/>
        </w:trPr>
        <w:tc>
          <w:tcPr>
            <w:tcW w:w="2690" w:type="dxa"/>
            <w:vMerge/>
          </w:tcPr>
          <w:p w14:paraId="10747A37" w14:textId="77777777" w:rsidR="000E559C" w:rsidRDefault="000E559C" w:rsidP="000E55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90" w:type="dxa"/>
          </w:tcPr>
          <w:p w14:paraId="5F813DC3" w14:textId="2BD098DA" w:rsidR="000E559C" w:rsidRDefault="000E559C" w:rsidP="000E55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7CDD">
              <w:rPr>
                <w:rFonts w:ascii="Times New Roman" w:hAnsi="Times New Roman" w:cs="Times New Roman"/>
                <w:b/>
                <w:sz w:val="24"/>
                <w:szCs w:val="24"/>
              </w:rPr>
              <w:t>Male</w:t>
            </w:r>
          </w:p>
        </w:tc>
        <w:tc>
          <w:tcPr>
            <w:tcW w:w="2691" w:type="dxa"/>
          </w:tcPr>
          <w:p w14:paraId="7C2B3B00" w14:textId="7C84A3C8" w:rsidR="000E559C" w:rsidRDefault="000E559C" w:rsidP="000E55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7CDD">
              <w:rPr>
                <w:rFonts w:ascii="Times New Roman" w:hAnsi="Times New Roman" w:cs="Times New Roman"/>
                <w:b/>
                <w:sz w:val="24"/>
                <w:szCs w:val="24"/>
              </w:rPr>
              <w:t>Female</w:t>
            </w:r>
          </w:p>
        </w:tc>
        <w:tc>
          <w:tcPr>
            <w:tcW w:w="2691" w:type="dxa"/>
          </w:tcPr>
          <w:p w14:paraId="2183750D" w14:textId="078C1F87" w:rsidR="000E559C" w:rsidRDefault="000E559C" w:rsidP="000E55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7CDD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602035" w14:paraId="3ABFF347" w14:textId="77777777" w:rsidTr="00902858">
        <w:trPr>
          <w:trHeight w:val="483"/>
        </w:trPr>
        <w:tc>
          <w:tcPr>
            <w:tcW w:w="2690" w:type="dxa"/>
          </w:tcPr>
          <w:p w14:paraId="4463640B" w14:textId="49067ADB" w:rsidR="00602035" w:rsidRDefault="000E559C" w:rsidP="006020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tails of Students</w:t>
            </w:r>
          </w:p>
        </w:tc>
        <w:tc>
          <w:tcPr>
            <w:tcW w:w="2690" w:type="dxa"/>
          </w:tcPr>
          <w:p w14:paraId="3401E153" w14:textId="5B6C4050" w:rsidR="00602035" w:rsidRDefault="000E559C" w:rsidP="006020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2691" w:type="dxa"/>
          </w:tcPr>
          <w:p w14:paraId="472DF323" w14:textId="18DDCF12" w:rsidR="00602035" w:rsidRDefault="000E559C" w:rsidP="006020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5</w:t>
            </w:r>
          </w:p>
        </w:tc>
        <w:tc>
          <w:tcPr>
            <w:tcW w:w="2691" w:type="dxa"/>
          </w:tcPr>
          <w:p w14:paraId="48D55237" w14:textId="756D15F6" w:rsidR="00602035" w:rsidRDefault="000E559C" w:rsidP="006020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1</w:t>
            </w:r>
          </w:p>
        </w:tc>
      </w:tr>
      <w:tr w:rsidR="001B18B3" w14:paraId="3B31F567" w14:textId="77777777" w:rsidTr="00902858">
        <w:trPr>
          <w:trHeight w:val="483"/>
        </w:trPr>
        <w:tc>
          <w:tcPr>
            <w:tcW w:w="2690" w:type="dxa"/>
          </w:tcPr>
          <w:p w14:paraId="70E4C8D3" w14:textId="1EA43E3F" w:rsidR="001B18B3" w:rsidRDefault="001B18B3" w:rsidP="001B18B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tal</w:t>
            </w:r>
          </w:p>
        </w:tc>
        <w:tc>
          <w:tcPr>
            <w:tcW w:w="2690" w:type="dxa"/>
          </w:tcPr>
          <w:p w14:paraId="13F94549" w14:textId="67E7E7BF" w:rsidR="001B18B3" w:rsidRDefault="001B18B3" w:rsidP="001B18B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2691" w:type="dxa"/>
          </w:tcPr>
          <w:p w14:paraId="5CE3B418" w14:textId="46B2899D" w:rsidR="001B18B3" w:rsidRDefault="001B18B3" w:rsidP="001B18B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5</w:t>
            </w:r>
          </w:p>
        </w:tc>
        <w:tc>
          <w:tcPr>
            <w:tcW w:w="2691" w:type="dxa"/>
          </w:tcPr>
          <w:p w14:paraId="2680EDDD" w14:textId="4F329834" w:rsidR="001B18B3" w:rsidRDefault="001B18B3" w:rsidP="001B18B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1</w:t>
            </w:r>
          </w:p>
        </w:tc>
      </w:tr>
    </w:tbl>
    <w:p w14:paraId="1FA76BC3" w14:textId="7300CE9B" w:rsidR="00602035" w:rsidRPr="000E559C" w:rsidRDefault="000E559C" w:rsidP="000E559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e*: </w:t>
      </w:r>
      <w:r w:rsidRPr="000E559C">
        <w:rPr>
          <w:rFonts w:ascii="Times New Roman" w:hAnsi="Times New Roman" w:cs="Times New Roman"/>
          <w:bCs/>
          <w:sz w:val="24"/>
          <w:szCs w:val="24"/>
        </w:rPr>
        <w:t xml:space="preserve">Find the enclosed attendance sheet for further details </w:t>
      </w:r>
    </w:p>
    <w:p w14:paraId="5407A9F2" w14:textId="0F203519" w:rsidR="0087456B" w:rsidRDefault="0087456B" w:rsidP="008745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A1CB9C" w14:textId="77777777" w:rsidR="0056226E" w:rsidRDefault="0056226E" w:rsidP="0087456B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9"/>
        <w:gridCol w:w="4985"/>
      </w:tblGrid>
      <w:tr w:rsidR="0056226E" w14:paraId="30368FD6" w14:textId="77777777" w:rsidTr="004159A3">
        <w:tc>
          <w:tcPr>
            <w:tcW w:w="4939" w:type="dxa"/>
          </w:tcPr>
          <w:p w14:paraId="002C2D44" w14:textId="77777777" w:rsidR="0056226E" w:rsidRPr="00E13D99" w:rsidRDefault="0056226E" w:rsidP="004159A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13D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s. Mrunali M. </w:t>
            </w:r>
            <w:proofErr w:type="spellStart"/>
            <w:r w:rsidRPr="00E13D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mbotkar</w:t>
            </w:r>
            <w:proofErr w:type="spellEnd"/>
            <w:r w:rsidRPr="00E13D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Co-ordinator)</w:t>
            </w:r>
          </w:p>
          <w:p w14:paraId="39D148F1" w14:textId="77777777" w:rsidR="0056226E" w:rsidRDefault="0056226E" w:rsidP="004159A3">
            <w:pPr>
              <w:tabs>
                <w:tab w:val="left" w:pos="4984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  <w:p w14:paraId="2CE82B15" w14:textId="77777777" w:rsidR="0056226E" w:rsidRDefault="0056226E" w:rsidP="004159A3">
            <w:pPr>
              <w:tabs>
                <w:tab w:val="left" w:pos="4984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erce.</w:t>
            </w:r>
          </w:p>
        </w:tc>
        <w:tc>
          <w:tcPr>
            <w:tcW w:w="4985" w:type="dxa"/>
          </w:tcPr>
          <w:p w14:paraId="61C98B36" w14:textId="77777777" w:rsidR="0056226E" w:rsidRPr="00E13D99" w:rsidRDefault="0056226E" w:rsidP="004159A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13D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E13D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proofErr w:type="spellStart"/>
            <w:r w:rsidRPr="00E13D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kshay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13D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khark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13D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Co-ordinator)</w:t>
            </w:r>
          </w:p>
          <w:p w14:paraId="0BEE7481" w14:textId="77777777" w:rsidR="0056226E" w:rsidRDefault="0056226E" w:rsidP="004159A3">
            <w:pPr>
              <w:tabs>
                <w:tab w:val="left" w:pos="4984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  <w:p w14:paraId="55F84331" w14:textId="77777777" w:rsidR="0056226E" w:rsidRDefault="0056226E" w:rsidP="004159A3">
            <w:pPr>
              <w:tabs>
                <w:tab w:val="left" w:pos="4984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erce.</w:t>
            </w:r>
          </w:p>
        </w:tc>
      </w:tr>
    </w:tbl>
    <w:p w14:paraId="3838C0D6" w14:textId="77777777" w:rsidR="0056226E" w:rsidRDefault="0056226E" w:rsidP="0056226E">
      <w:pPr>
        <w:tabs>
          <w:tab w:val="left" w:pos="4984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58195C" w14:textId="627D1F16" w:rsidR="0056226E" w:rsidRDefault="0056226E" w:rsidP="008745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365"/>
        <w:tblW w:w="44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6"/>
      </w:tblGrid>
      <w:tr w:rsidR="0056226E" w14:paraId="71D066DF" w14:textId="77777777" w:rsidTr="004159A3">
        <w:trPr>
          <w:trHeight w:val="545"/>
        </w:trPr>
        <w:tc>
          <w:tcPr>
            <w:tcW w:w="4416" w:type="dxa"/>
            <w:vAlign w:val="center"/>
          </w:tcPr>
          <w:p w14:paraId="1C2D1FE1" w14:textId="77777777" w:rsidR="0056226E" w:rsidRDefault="0056226E" w:rsidP="004159A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A2CC00D" w14:textId="77777777" w:rsidR="0056226E" w:rsidRDefault="0056226E" w:rsidP="004159A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52E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</w:t>
            </w:r>
            <w:proofErr w:type="spellEnd"/>
            <w:r w:rsidRPr="00752E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oshan </w:t>
            </w:r>
            <w:proofErr w:type="spellStart"/>
            <w:r w:rsidRPr="00752E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apkar</w:t>
            </w:r>
            <w:proofErr w:type="spellEnd"/>
          </w:p>
        </w:tc>
      </w:tr>
      <w:tr w:rsidR="0056226E" w14:paraId="2D6F2B02" w14:textId="77777777" w:rsidTr="004159A3">
        <w:trPr>
          <w:trHeight w:val="545"/>
        </w:trPr>
        <w:tc>
          <w:tcPr>
            <w:tcW w:w="4416" w:type="dxa"/>
            <w:vAlign w:val="center"/>
          </w:tcPr>
          <w:p w14:paraId="63076309" w14:textId="53EDF1D5" w:rsidR="0056226E" w:rsidRDefault="0056226E" w:rsidP="004159A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52E38">
              <w:rPr>
                <w:rFonts w:ascii="Times New Roman" w:hAnsi="Times New Roman"/>
                <w:sz w:val="24"/>
                <w:szCs w:val="24"/>
              </w:rPr>
              <w:t xml:space="preserve">HO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ncharg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52E38">
              <w:rPr>
                <w:rFonts w:ascii="Times New Roman" w:hAnsi="Times New Roman"/>
                <w:sz w:val="24"/>
                <w:szCs w:val="24"/>
              </w:rPr>
              <w:t>(Department of Commerce)</w:t>
            </w:r>
          </w:p>
        </w:tc>
      </w:tr>
    </w:tbl>
    <w:p w14:paraId="6D10A5AA" w14:textId="77777777" w:rsidR="0087456B" w:rsidRDefault="0087456B" w:rsidP="008745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B057EE" w14:textId="77777777" w:rsidR="0087456B" w:rsidRDefault="0087456B" w:rsidP="008745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2A11F7" w14:textId="77777777" w:rsidR="0087456B" w:rsidRDefault="0087456B" w:rsidP="008745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FFF5AB" w14:textId="6A6349D3" w:rsidR="0087456B" w:rsidRDefault="0087456B" w:rsidP="008745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E140E7F" w14:textId="77777777" w:rsidR="0056226E" w:rsidRDefault="0056226E" w:rsidP="008745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08058CC" w14:textId="77777777" w:rsidR="0087456B" w:rsidRDefault="0087456B" w:rsidP="0087456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QAC Coordinator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Principal </w:t>
      </w:r>
    </w:p>
    <w:p w14:paraId="56DB3C03" w14:textId="77777777" w:rsidR="0087456B" w:rsidRDefault="0087456B" w:rsidP="008745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9A17E2" w14:textId="77777777" w:rsidR="0087456B" w:rsidRDefault="0087456B" w:rsidP="0087456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930168" w14:textId="77777777" w:rsidR="0087456B" w:rsidRPr="004F0CDE" w:rsidRDefault="0087456B" w:rsidP="0087456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ttach following additional documents along with this report: </w:t>
      </w:r>
    </w:p>
    <w:p w14:paraId="57A9D77C" w14:textId="77777777" w:rsidR="0087456B" w:rsidRPr="005202CE" w:rsidRDefault="0087456B" w:rsidP="0087456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202CE">
        <w:rPr>
          <w:rFonts w:ascii="Times New Roman" w:hAnsi="Times New Roman" w:cs="Times New Roman"/>
          <w:sz w:val="24"/>
          <w:szCs w:val="24"/>
        </w:rPr>
        <w:t xml:space="preserve">Notice copy </w:t>
      </w:r>
    </w:p>
    <w:p w14:paraId="29BC8EAF" w14:textId="77777777" w:rsidR="0087456B" w:rsidRPr="005202CE" w:rsidRDefault="0087456B" w:rsidP="0087456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202CE">
        <w:rPr>
          <w:rFonts w:ascii="Times New Roman" w:hAnsi="Times New Roman" w:cs="Times New Roman"/>
          <w:sz w:val="24"/>
          <w:szCs w:val="24"/>
        </w:rPr>
        <w:t>Attendance (Participation Details with signatures).</w:t>
      </w:r>
    </w:p>
    <w:p w14:paraId="42A61383" w14:textId="400FD903" w:rsidR="0087456B" w:rsidRPr="009C0613" w:rsidRDefault="0087456B" w:rsidP="0087456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C0613">
        <w:rPr>
          <w:rFonts w:ascii="Times New Roman" w:hAnsi="Times New Roman" w:cs="Times New Roman"/>
          <w:sz w:val="24"/>
          <w:szCs w:val="24"/>
        </w:rPr>
        <w:t>Photograph</w:t>
      </w:r>
      <w:r w:rsidR="009C0613">
        <w:rPr>
          <w:rFonts w:ascii="Times New Roman" w:hAnsi="Times New Roman" w:cs="Times New Roman"/>
          <w:sz w:val="24"/>
          <w:szCs w:val="24"/>
        </w:rPr>
        <w:t>.</w:t>
      </w:r>
    </w:p>
    <w:p w14:paraId="461C571E" w14:textId="77777777" w:rsidR="0087456B" w:rsidRPr="00C77CDD" w:rsidRDefault="0087456B" w:rsidP="0087456B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4F0CDE">
        <w:rPr>
          <w:rFonts w:ascii="Times New Roman" w:hAnsi="Times New Roman" w:cs="Times New Roman"/>
          <w:b/>
          <w:i/>
          <w:sz w:val="24"/>
          <w:szCs w:val="24"/>
        </w:rPr>
        <w:t>Note: A total of 4 Original Sets of the report shall be made and submitted to College, Dept. File, Guard File, IQAC &amp; (Personal File if required)</w:t>
      </w:r>
      <w:bookmarkEnd w:id="0"/>
    </w:p>
    <w:p w14:paraId="6205D399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A0813FC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8D35A87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27979C4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8D19CCE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6044A73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FA46578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85CDB7A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322DBD4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9865112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EACB3DC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F79CA33" w14:textId="77777777" w:rsidR="001B18B3" w:rsidRDefault="001B18B3" w:rsidP="001B18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282B1E7" w14:textId="5785ABD7" w:rsidR="001B18B3" w:rsidRPr="001B18B3" w:rsidRDefault="001B18B3" w:rsidP="001B18B3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1B18B3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Photographs of the Field Trip on 28</w:t>
      </w:r>
      <w:r w:rsidRPr="001B18B3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 w:rsidRPr="001B18B3">
        <w:rPr>
          <w:rFonts w:ascii="Times New Roman" w:hAnsi="Times New Roman" w:cs="Times New Roman"/>
          <w:b/>
          <w:sz w:val="28"/>
          <w:szCs w:val="28"/>
          <w:u w:val="single"/>
        </w:rPr>
        <w:t xml:space="preserve"> January 2023</w:t>
      </w:r>
    </w:p>
    <w:p w14:paraId="4FC3E0C0" w14:textId="36F2C2CA" w:rsidR="00B62529" w:rsidRDefault="00B62529">
      <w:r>
        <w:rPr>
          <w:noProof/>
        </w:rPr>
        <w:drawing>
          <wp:inline distT="0" distB="0" distL="0" distR="0" wp14:anchorId="70DEA685" wp14:editId="2E613F57">
            <wp:extent cx="6911340" cy="4609037"/>
            <wp:effectExtent l="0" t="0" r="381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9954" cy="4621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DF97A" w14:textId="1076A588" w:rsidR="00F67C01" w:rsidRDefault="00F67C01">
      <w:r>
        <w:rPr>
          <w:noProof/>
        </w:rPr>
        <w:drawing>
          <wp:inline distT="0" distB="0" distL="0" distR="0" wp14:anchorId="68DBE1B3" wp14:editId="43C39F03">
            <wp:extent cx="3429000" cy="27584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25B10">
        <w:t xml:space="preserve">  </w:t>
      </w:r>
      <w:r>
        <w:rPr>
          <w:noProof/>
        </w:rPr>
        <w:drawing>
          <wp:inline distT="0" distB="0" distL="0" distR="0" wp14:anchorId="5CF4096F" wp14:editId="663C197B">
            <wp:extent cx="3360165" cy="27533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1203" cy="2778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07035" w14:textId="181B3851" w:rsidR="00F67C01" w:rsidRDefault="00F67C01"/>
    <w:sectPr w:rsidR="00F67C01" w:rsidSect="00425B10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C6A31"/>
    <w:multiLevelType w:val="hybridMultilevel"/>
    <w:tmpl w:val="281E4A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3C2362"/>
    <w:multiLevelType w:val="hybridMultilevel"/>
    <w:tmpl w:val="673242E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99D070E"/>
    <w:multiLevelType w:val="hybridMultilevel"/>
    <w:tmpl w:val="66CC139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12573124">
    <w:abstractNumId w:val="0"/>
  </w:num>
  <w:num w:numId="2" w16cid:durableId="1295142663">
    <w:abstractNumId w:val="2"/>
  </w:num>
  <w:num w:numId="3" w16cid:durableId="154272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wNjawNAFSFko6SsGpxcWZ+XkgBUa1AI/FzRosAAAA"/>
  </w:docVars>
  <w:rsids>
    <w:rsidRoot w:val="0087456B"/>
    <w:rsid w:val="000E559C"/>
    <w:rsid w:val="001B18B3"/>
    <w:rsid w:val="00245C59"/>
    <w:rsid w:val="00286645"/>
    <w:rsid w:val="00425B10"/>
    <w:rsid w:val="0056226E"/>
    <w:rsid w:val="00602035"/>
    <w:rsid w:val="006F191B"/>
    <w:rsid w:val="0087456B"/>
    <w:rsid w:val="00902858"/>
    <w:rsid w:val="009A08C6"/>
    <w:rsid w:val="009C0613"/>
    <w:rsid w:val="00B62529"/>
    <w:rsid w:val="00F6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36CAC"/>
  <w15:chartTrackingRefBased/>
  <w15:docId w15:val="{CEE525F4-3A5F-4AE4-AD22-904CDD570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18B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45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45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2</TotalTime>
  <Pages>3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ar Jambotakar</dc:creator>
  <cp:keywords/>
  <dc:description/>
  <cp:lastModifiedBy>Mandar Jambotakar</cp:lastModifiedBy>
  <cp:revision>2</cp:revision>
  <cp:lastPrinted>2023-02-05T09:48:00Z</cp:lastPrinted>
  <dcterms:created xsi:type="dcterms:W3CDTF">2023-02-01T08:33:00Z</dcterms:created>
  <dcterms:modified xsi:type="dcterms:W3CDTF">2023-02-05T09:49:00Z</dcterms:modified>
</cp:coreProperties>
</file>